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E2B94" w14:textId="611403F9" w:rsidR="001509F1" w:rsidRPr="001509F1" w:rsidRDefault="00EC5C88" w:rsidP="001509F1">
      <w:pPr>
        <w:spacing w:after="0"/>
        <w:ind w:right="-7"/>
        <w:rPr>
          <w:rFonts w:ascii="Calibri Light" w:hAnsi="Calibri Light" w:cs="Calibri Light"/>
          <w:caps/>
          <w:color w:val="384347"/>
          <w:sz w:val="48"/>
          <w:szCs w:val="48"/>
          <w:shd w:val="clear" w:color="auto" w:fill="FFFFFF"/>
        </w:rPr>
      </w:pPr>
      <w:r w:rsidRPr="00EC5C88">
        <w:rPr>
          <w:noProof/>
          <w:color w:val="FF0000"/>
          <w:lang w:eastAsia="en-C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7CBAF5A" wp14:editId="4499113E">
                <wp:simplePos x="0" y="0"/>
                <wp:positionH relativeFrom="page">
                  <wp:posOffset>5302332</wp:posOffset>
                </wp:positionH>
                <wp:positionV relativeFrom="page">
                  <wp:posOffset>-498765</wp:posOffset>
                </wp:positionV>
                <wp:extent cx="2621404" cy="11057708"/>
                <wp:effectExtent l="0" t="0" r="7620" b="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621404" cy="11057708"/>
                        </a:xfrm>
                        <a:prstGeom prst="flowChartProcess">
                          <a:avLst/>
                        </a:prstGeom>
                        <a:solidFill>
                          <a:srgbClr val="007976">
                            <a:alpha val="8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A5E13" w14:textId="77777777" w:rsidR="00424527" w:rsidRDefault="00424527" w:rsidP="0042452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BAF5A" id="_x0000_t109" coordsize="21600,21600" o:spt="109" path="m,l,21600r21600,l21600,xe">
                <v:stroke joinstyle="miter"/>
                <v:path gradientshapeok="t" o:connecttype="rect"/>
              </v:shapetype>
              <v:shape id="Flowchart: Process 14" o:spid="_x0000_s1026" type="#_x0000_t109" style="position:absolute;margin-left:417.5pt;margin-top:-39.25pt;width:206.4pt;height:870.7pt;flip:y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" fillcolor="#007976" stroked="f" strokeweight=".5pt">
                <v:fill opacity="58853f"/>
                <v:textbox>
                  <w:txbxContent>
                    <w:p w14:paraId="060A5E13" w14:textId="77777777" w:rsidR="00424527" w:rsidRDefault="00424527" w:rsidP="00424527">
                      <w:pPr>
                        <w:jc w:val="center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509F1" w:rsidRPr="001509F1">
        <w:rPr>
          <w:rFonts w:ascii="Calibri Light" w:hAnsi="Calibri Light" w:cs="Calibri Light"/>
          <w:caps/>
          <w:color w:val="384347"/>
          <w:sz w:val="48"/>
          <w:szCs w:val="48"/>
          <w:shd w:val="clear" w:color="auto" w:fill="FFFFFF"/>
        </w:rPr>
        <w:t>Anh Bằng</w:t>
      </w:r>
      <w:r w:rsidR="00EB0BB4">
        <w:rPr>
          <w:rFonts w:ascii="Calibri Light" w:hAnsi="Calibri Light" w:cs="Calibri Light"/>
          <w:caps/>
          <w:color w:val="384347"/>
          <w:sz w:val="24"/>
          <w:szCs w:val="24"/>
          <w:shd w:val="clear" w:color="auto" w:fill="FFFFFF"/>
        </w:rPr>
        <w:t>(Ethan)</w:t>
      </w:r>
      <w:r w:rsidR="001509F1" w:rsidRPr="001509F1">
        <w:rPr>
          <w:rFonts w:ascii="Calibri Light" w:hAnsi="Calibri Light" w:cs="Calibri Light"/>
          <w:caps/>
          <w:color w:val="384347"/>
          <w:sz w:val="48"/>
          <w:szCs w:val="48"/>
          <w:shd w:val="clear" w:color="auto" w:fill="FFFFFF"/>
        </w:rPr>
        <w:t xml:space="preserve"> TRƯƠNG</w:t>
      </w:r>
      <w:bookmarkStart w:id="0" w:name="_GoBack"/>
      <w:bookmarkEnd w:id="0"/>
    </w:p>
    <w:p w14:paraId="545100AD" w14:textId="09EF6E58" w:rsidR="001509F1" w:rsidRPr="00372A19" w:rsidRDefault="001509F1" w:rsidP="001509F1">
      <w:pPr>
        <w:rPr>
          <w:rFonts w:cstheme="minorHAnsi"/>
          <w:color w:val="009999"/>
          <w:sz w:val="28"/>
          <w:szCs w:val="24"/>
        </w:rPr>
      </w:pPr>
      <w:r w:rsidRPr="00372A19">
        <w:rPr>
          <w:rFonts w:cstheme="minorHAnsi"/>
          <w:color w:val="009999"/>
          <w:sz w:val="28"/>
          <w:szCs w:val="24"/>
        </w:rPr>
        <w:t>Game Developer | Design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268"/>
        <w:gridCol w:w="3590"/>
      </w:tblGrid>
      <w:tr w:rsidR="008A7372" w14:paraId="26728799" w14:textId="5D4AACC8" w:rsidTr="008A7372">
        <w:trPr>
          <w:trHeight w:val="252"/>
        </w:trPr>
        <w:tc>
          <w:tcPr>
            <w:tcW w:w="1560" w:type="dxa"/>
            <w:vAlign w:val="center"/>
          </w:tcPr>
          <w:p w14:paraId="5C1A61D0" w14:textId="1715A8E3" w:rsidR="008A7372" w:rsidRPr="00601497" w:rsidRDefault="008A7372" w:rsidP="008A7372">
            <w:pPr>
              <w:spacing w:before="40"/>
              <w:ind w:right="-7"/>
              <w:rPr>
                <w:rFonts w:cstheme="minorHAnsi"/>
                <w:color w:val="404040" w:themeColor="text1" w:themeTint="BF"/>
              </w:rPr>
            </w:pPr>
            <w:r w:rsidRPr="00601497">
              <w:rPr>
                <w:rStyle w:val="Hyperlink"/>
                <w:rFonts w:cstheme="minorHAnsi"/>
                <w:noProof/>
                <w:sz w:val="10"/>
              </w:rPr>
              <w:drawing>
                <wp:anchor distT="0" distB="0" distL="0" distR="0" simplePos="0" relativeHeight="251750400" behindDoc="0" locked="0" layoutInCell="1" allowOverlap="1" wp14:anchorId="7D8EFE0A" wp14:editId="0105FAAB">
                  <wp:simplePos x="0" y="0"/>
                  <wp:positionH relativeFrom="column">
                    <wp:posOffset>-174625</wp:posOffset>
                  </wp:positionH>
                  <wp:positionV relativeFrom="paragraph">
                    <wp:posOffset>2540</wp:posOffset>
                  </wp:positionV>
                  <wp:extent cx="161925" cy="161925"/>
                  <wp:effectExtent l="0" t="0" r="9525" b="952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libik\Downloads\icons8-phone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theme="minorHAnsi"/>
                <w:color w:val="404040" w:themeColor="text1" w:themeTint="BF"/>
                <w:sz w:val="16"/>
              </w:rPr>
              <w:t xml:space="preserve"> </w:t>
            </w:r>
            <w:r w:rsidRPr="00601497">
              <w:rPr>
                <w:rFonts w:cstheme="minorHAnsi"/>
                <w:color w:val="404040" w:themeColor="text1" w:themeTint="BF"/>
                <w:sz w:val="16"/>
              </w:rPr>
              <w:t>094-890-7063</w:t>
            </w:r>
          </w:p>
        </w:tc>
        <w:tc>
          <w:tcPr>
            <w:tcW w:w="2268" w:type="dxa"/>
            <w:vAlign w:val="center"/>
          </w:tcPr>
          <w:p w14:paraId="7B276012" w14:textId="734A981D" w:rsidR="008A7372" w:rsidRPr="001C2F1F" w:rsidRDefault="008A7372" w:rsidP="008A7372">
            <w:pPr>
              <w:spacing w:before="40"/>
              <w:ind w:right="-7"/>
              <w:rPr>
                <w:rFonts w:cstheme="minorHAnsi"/>
                <w:b/>
                <w:color w:val="404040" w:themeColor="text1" w:themeTint="BF"/>
              </w:rPr>
            </w:pPr>
            <w:r w:rsidRPr="001C2F1F">
              <w:rPr>
                <w:rFonts w:cstheme="minorHAnsi"/>
                <w:noProof/>
                <w:color w:val="404040" w:themeColor="text1" w:themeTint="BF"/>
                <w:sz w:val="16"/>
              </w:rPr>
              <w:drawing>
                <wp:anchor distT="0" distB="0" distL="0" distR="0" simplePos="0" relativeHeight="251751424" behindDoc="0" locked="0" layoutInCell="1" allowOverlap="1" wp14:anchorId="3CDECE90" wp14:editId="5FE61A9B">
                  <wp:simplePos x="0" y="0"/>
                  <wp:positionH relativeFrom="column">
                    <wp:posOffset>-172085</wp:posOffset>
                  </wp:positionH>
                  <wp:positionV relativeFrom="paragraph">
                    <wp:posOffset>3175</wp:posOffset>
                  </wp:positionV>
                  <wp:extent cx="161925" cy="161925"/>
                  <wp:effectExtent l="0" t="0" r="9525" b="9525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libik\Downloads\icons8-mail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theme="minorHAnsi"/>
                <w:color w:val="404040" w:themeColor="text1" w:themeTint="BF"/>
                <w:sz w:val="16"/>
              </w:rPr>
              <w:t xml:space="preserve"> </w:t>
            </w:r>
            <w:r w:rsidR="001B710B">
              <w:rPr>
                <w:rFonts w:cstheme="minorHAnsi"/>
                <w:color w:val="404040" w:themeColor="text1" w:themeTint="BF"/>
                <w:sz w:val="16"/>
              </w:rPr>
              <w:t>bangatruong</w:t>
            </w:r>
            <w:r>
              <w:rPr>
                <w:rFonts w:cstheme="minorHAnsi"/>
                <w:color w:val="404040" w:themeColor="text1" w:themeTint="BF"/>
                <w:sz w:val="16"/>
              </w:rPr>
              <w:t>@gmail.com</w:t>
            </w:r>
          </w:p>
        </w:tc>
        <w:tc>
          <w:tcPr>
            <w:tcW w:w="3590" w:type="dxa"/>
            <w:vAlign w:val="center"/>
          </w:tcPr>
          <w:p w14:paraId="64158A26" w14:textId="3FD01125" w:rsidR="008A7372" w:rsidRDefault="008A7372" w:rsidP="008A7372">
            <w:pPr>
              <w:spacing w:before="40"/>
              <w:ind w:right="-7"/>
              <w:rPr>
                <w:rFonts w:asciiTheme="majorHAnsi" w:hAnsiTheme="majorHAnsi" w:cstheme="majorHAnsi"/>
                <w:b/>
                <w:noProof/>
                <w:color w:val="404040" w:themeColor="text1" w:themeTint="BF"/>
              </w:rPr>
            </w:pPr>
            <w:r w:rsidRPr="006C05B2">
              <w:rPr>
                <w:rFonts w:cstheme="minorHAnsi"/>
                <w:noProof/>
                <w:color w:val="404040" w:themeColor="text1" w:themeTint="BF"/>
                <w:sz w:val="16"/>
              </w:rPr>
              <w:drawing>
                <wp:anchor distT="0" distB="0" distL="0" distR="0" simplePos="0" relativeHeight="251752448" behindDoc="0" locked="0" layoutInCell="1" allowOverlap="1" wp14:anchorId="35B93CF9" wp14:editId="6E558014">
                  <wp:simplePos x="0" y="0"/>
                  <wp:positionH relativeFrom="column">
                    <wp:posOffset>-168910</wp:posOffset>
                  </wp:positionH>
                  <wp:positionV relativeFrom="paragraph">
                    <wp:posOffset>-4445</wp:posOffset>
                  </wp:positionV>
                  <wp:extent cx="161925" cy="161925"/>
                  <wp:effectExtent l="0" t="0" r="9525" b="9525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libik\Downloads\icons8-address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theme="minorHAnsi"/>
                <w:color w:val="404040" w:themeColor="text1" w:themeTint="BF"/>
                <w:sz w:val="16"/>
              </w:rPr>
              <w:t xml:space="preserve"> </w:t>
            </w:r>
            <w:r w:rsidR="003842F0">
              <w:rPr>
                <w:rFonts w:cstheme="minorHAnsi"/>
                <w:color w:val="404040" w:themeColor="text1" w:themeTint="BF"/>
                <w:sz w:val="16"/>
              </w:rPr>
              <w:t xml:space="preserve">Q8, </w:t>
            </w:r>
            <w:r w:rsidRPr="006C05B2">
              <w:rPr>
                <w:rFonts w:cstheme="minorHAnsi"/>
                <w:color w:val="404040" w:themeColor="text1" w:themeTint="BF"/>
                <w:sz w:val="16"/>
              </w:rPr>
              <w:t>H</w:t>
            </w:r>
            <w:r w:rsidR="00BE0148">
              <w:rPr>
                <w:rFonts w:cstheme="minorHAnsi"/>
                <w:color w:val="404040" w:themeColor="text1" w:themeTint="BF"/>
                <w:sz w:val="16"/>
              </w:rPr>
              <w:t>o</w:t>
            </w:r>
            <w:r>
              <w:rPr>
                <w:rFonts w:cstheme="minorHAnsi"/>
                <w:color w:val="404040" w:themeColor="text1" w:themeTint="BF"/>
                <w:sz w:val="16"/>
              </w:rPr>
              <w:t xml:space="preserve"> Ch</w:t>
            </w:r>
            <w:r w:rsidR="00BE0148">
              <w:rPr>
                <w:rFonts w:cstheme="minorHAnsi"/>
                <w:color w:val="404040" w:themeColor="text1" w:themeTint="BF"/>
                <w:sz w:val="16"/>
              </w:rPr>
              <w:t>i</w:t>
            </w:r>
            <w:r>
              <w:rPr>
                <w:rFonts w:cstheme="minorHAnsi"/>
                <w:color w:val="404040" w:themeColor="text1" w:themeTint="BF"/>
                <w:sz w:val="16"/>
              </w:rPr>
              <w:t xml:space="preserve"> Minh City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50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904"/>
      </w:tblGrid>
      <w:tr w:rsidR="007A32E2" w:rsidRPr="00601497" w14:paraId="3D48E791" w14:textId="77777777" w:rsidTr="005F13B5">
        <w:trPr>
          <w:trHeight w:val="2274"/>
        </w:trPr>
        <w:tc>
          <w:tcPr>
            <w:tcW w:w="2904" w:type="dxa"/>
            <w:tcBorders>
              <w:top w:val="nil"/>
              <w:bottom w:val="nil"/>
            </w:tcBorders>
          </w:tcPr>
          <w:p w14:paraId="2F7187F0" w14:textId="77777777" w:rsidR="007A32E2" w:rsidRPr="00B74284" w:rsidRDefault="007A32E2" w:rsidP="005F13B5">
            <w:pPr>
              <w:pBdr>
                <w:bottom w:val="single" w:sz="6" w:space="1" w:color="FFFFFF" w:themeColor="background1"/>
              </w:pBdr>
              <w:spacing w:before="40" w:after="120"/>
              <w:ind w:right="-6"/>
              <w:rPr>
                <w:rStyle w:val="Hyperlink"/>
                <w:rFonts w:cstheme="minorHAnsi"/>
                <w:b/>
                <w:color w:val="D5F7F6"/>
                <w:sz w:val="18"/>
                <w:u w:val="none"/>
              </w:rPr>
            </w:pPr>
            <w:r w:rsidRPr="00B74284">
              <w:rPr>
                <w:rFonts w:asciiTheme="majorHAnsi" w:hAnsiTheme="majorHAnsi" w:cstheme="majorHAnsi"/>
                <w:b/>
                <w:noProof/>
                <w:color w:val="93FFEA"/>
                <w:sz w:val="26"/>
                <w:szCs w:val="26"/>
              </w:rPr>
              <w:drawing>
                <wp:anchor distT="0" distB="0" distL="0" distR="36195" simplePos="0" relativeHeight="251754496" behindDoc="0" locked="0" layoutInCell="1" allowOverlap="1" wp14:anchorId="26128AE4" wp14:editId="306707A6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341284</wp:posOffset>
                  </wp:positionV>
                  <wp:extent cx="161925" cy="161925"/>
                  <wp:effectExtent l="0" t="0" r="9525" b="9525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libik\Downloads\icons8-male-user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4284">
              <w:rPr>
                <w:rStyle w:val="Hyperlink"/>
                <w:rFonts w:cstheme="minorHAnsi"/>
                <w:b/>
                <w:color w:val="93FFEA"/>
                <w:sz w:val="26"/>
                <w:szCs w:val="26"/>
                <w:u w:val="none"/>
              </w:rPr>
              <w:t>PROFILE</w:t>
            </w:r>
            <w:hyperlink r:id="rId9" w:history="1"/>
          </w:p>
          <w:p w14:paraId="3178E099" w14:textId="77777777" w:rsidR="007A32E2" w:rsidRPr="00B74284" w:rsidRDefault="00EB0BB4" w:rsidP="005F13B5">
            <w:pPr>
              <w:ind w:right="-6"/>
              <w:rPr>
                <w:rStyle w:val="Hyperlink"/>
                <w:rFonts w:cstheme="minorHAnsi"/>
                <w:b/>
                <w:color w:val="B9F1F0"/>
                <w:sz w:val="18"/>
                <w:u w:val="none"/>
              </w:rPr>
            </w:pPr>
            <w:hyperlink r:id="rId10" w:history="1">
              <w:r w:rsidR="007A32E2" w:rsidRPr="00B74284">
                <w:rPr>
                  <w:rStyle w:val="Hyperlink"/>
                  <w:rFonts w:cstheme="minorHAnsi"/>
                  <w:b/>
                  <w:color w:val="B9F1F0"/>
                  <w:sz w:val="18"/>
                  <w:u w:val="none"/>
                </w:rPr>
                <w:t>Web Portfolio</w:t>
              </w:r>
            </w:hyperlink>
          </w:p>
          <w:p w14:paraId="054D2254" w14:textId="77777777" w:rsidR="007A32E2" w:rsidRPr="00CA458C" w:rsidRDefault="00EB0BB4" w:rsidP="005F13B5">
            <w:pPr>
              <w:spacing w:after="120"/>
              <w:ind w:left="170" w:right="-6"/>
              <w:rPr>
                <w:rStyle w:val="Hyperlink"/>
                <w:rFonts w:cstheme="minorHAnsi"/>
                <w:color w:val="FFC000"/>
                <w:sz w:val="16"/>
              </w:rPr>
            </w:pPr>
            <w:hyperlink r:id="rId11" w:history="1">
              <w:r w:rsidR="007A32E2" w:rsidRPr="00CA458C">
                <w:rPr>
                  <w:rStyle w:val="Hyperlink"/>
                  <w:rFonts w:cstheme="minorHAnsi"/>
                  <w:color w:val="FFC000"/>
                  <w:sz w:val="16"/>
                </w:rPr>
                <w:t>libiki123.github.io/ethan-truong</w:t>
              </w:r>
            </w:hyperlink>
          </w:p>
          <w:p w14:paraId="7B2AB4B2" w14:textId="77777777" w:rsidR="007A32E2" w:rsidRPr="00B74284" w:rsidRDefault="007A32E2" w:rsidP="005F13B5">
            <w:pPr>
              <w:ind w:right="-6"/>
              <w:rPr>
                <w:rStyle w:val="Hyperlink"/>
                <w:rFonts w:cstheme="minorHAnsi"/>
                <w:b/>
                <w:color w:val="D5F7F6"/>
                <w:sz w:val="18"/>
                <w:u w:val="none"/>
              </w:rPr>
            </w:pPr>
            <w:r w:rsidRPr="00B74284">
              <w:rPr>
                <w:rFonts w:cstheme="minorHAnsi"/>
                <w:noProof/>
                <w:color w:val="D5F7F6"/>
                <w:sz w:val="18"/>
                <w:lang w:eastAsia="en-CA"/>
              </w:rPr>
              <w:drawing>
                <wp:anchor distT="0" distB="0" distL="0" distR="36195" simplePos="0" relativeHeight="251755520" behindDoc="0" locked="0" layoutInCell="1" allowOverlap="0" wp14:anchorId="7B9D3555" wp14:editId="5913E966">
                  <wp:simplePos x="0" y="0"/>
                  <wp:positionH relativeFrom="column">
                    <wp:posOffset>-14160</wp:posOffset>
                  </wp:positionH>
                  <wp:positionV relativeFrom="paragraph">
                    <wp:posOffset>15240</wp:posOffset>
                  </wp:positionV>
                  <wp:extent cx="161925" cy="161925"/>
                  <wp:effectExtent l="0" t="0" r="9525" b="9525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libik\Downloads\icons8-linkedin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B74284">
                <w:rPr>
                  <w:rStyle w:val="Hyperlink"/>
                  <w:rFonts w:cstheme="minorHAnsi"/>
                  <w:b/>
                  <w:color w:val="D5F7F6"/>
                  <w:sz w:val="18"/>
                  <w:u w:val="none"/>
                </w:rPr>
                <w:t>Linkedin</w:t>
              </w:r>
            </w:hyperlink>
          </w:p>
          <w:p w14:paraId="30631C1B" w14:textId="77777777" w:rsidR="007A32E2" w:rsidRPr="003842F0" w:rsidRDefault="007A32E2" w:rsidP="005F13B5">
            <w:pPr>
              <w:spacing w:after="120"/>
              <w:ind w:left="170" w:right="-6"/>
              <w:rPr>
                <w:rStyle w:val="Hyperlink"/>
                <w:rFonts w:cstheme="minorHAnsi"/>
                <w:color w:val="FFFFFF" w:themeColor="background1"/>
                <w:sz w:val="12"/>
              </w:rPr>
            </w:pPr>
            <w:r w:rsidRPr="00372A19">
              <w:rPr>
                <w:rFonts w:cstheme="minorHAnsi"/>
                <w:noProof/>
                <w:sz w:val="18"/>
                <w:lang w:eastAsia="en-CA"/>
              </w:rPr>
              <w:drawing>
                <wp:anchor distT="0" distB="0" distL="0" distR="36195" simplePos="0" relativeHeight="251756544" behindDoc="0" locked="0" layoutInCell="1" allowOverlap="1" wp14:anchorId="6BEDE111" wp14:editId="1FE04269">
                  <wp:simplePos x="0" y="0"/>
                  <wp:positionH relativeFrom="column">
                    <wp:posOffset>-9492</wp:posOffset>
                  </wp:positionH>
                  <wp:positionV relativeFrom="paragraph">
                    <wp:posOffset>186278</wp:posOffset>
                  </wp:positionV>
                  <wp:extent cx="161925" cy="161925"/>
                  <wp:effectExtent l="0" t="0" r="9525" b="9525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libik\Downloads\icons8-github-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5" w:history="1">
              <w:r w:rsidRPr="00372A19">
                <w:rPr>
                  <w:rStyle w:val="Hyperlink"/>
                  <w:rFonts w:cstheme="minorHAnsi"/>
                  <w:color w:val="FFFFFF" w:themeColor="background1"/>
                  <w:sz w:val="14"/>
                </w:rPr>
                <w:t>linkedin.com/in/ethan-truong-abc123</w:t>
              </w:r>
            </w:hyperlink>
          </w:p>
          <w:p w14:paraId="653A12FF" w14:textId="77777777" w:rsidR="007A32E2" w:rsidRPr="00B74284" w:rsidRDefault="00EB0BB4" w:rsidP="005F13B5">
            <w:pPr>
              <w:ind w:right="-125"/>
              <w:rPr>
                <w:rStyle w:val="Hyperlink"/>
                <w:rFonts w:cstheme="minorHAnsi"/>
                <w:b/>
                <w:color w:val="D5F7F6"/>
                <w:sz w:val="18"/>
                <w:u w:val="none"/>
              </w:rPr>
            </w:pPr>
            <w:hyperlink r:id="rId16" w:history="1">
              <w:r w:rsidR="007A32E2" w:rsidRPr="00B74284">
                <w:rPr>
                  <w:rStyle w:val="Hyperlink"/>
                  <w:rFonts w:cstheme="minorHAnsi"/>
                  <w:b/>
                  <w:color w:val="D5F7F6"/>
                  <w:sz w:val="18"/>
                  <w:u w:val="none"/>
                </w:rPr>
                <w:t>Github</w:t>
              </w:r>
            </w:hyperlink>
          </w:p>
          <w:p w14:paraId="7FF79CA5" w14:textId="77777777" w:rsidR="007A32E2" w:rsidRPr="0094399A" w:rsidRDefault="00EB0BB4" w:rsidP="005F13B5">
            <w:pPr>
              <w:ind w:right="-125"/>
              <w:rPr>
                <w:rStyle w:val="Hyperlink"/>
                <w:rFonts w:cstheme="minorHAnsi"/>
                <w:color w:val="FFFFFF" w:themeColor="background1"/>
                <w:sz w:val="16"/>
              </w:rPr>
            </w:pPr>
            <w:hyperlink r:id="rId17" w:history="1">
              <w:r w:rsidR="007A32E2" w:rsidRPr="0094399A">
                <w:rPr>
                  <w:rStyle w:val="Hyperlink"/>
                  <w:rFonts w:cstheme="minorHAnsi"/>
                  <w:color w:val="FFFFFF" w:themeColor="background1"/>
                  <w:sz w:val="16"/>
                </w:rPr>
                <w:t>github.com/libiki123</w:t>
              </w:r>
            </w:hyperlink>
          </w:p>
          <w:p w14:paraId="5941683E" w14:textId="77777777" w:rsidR="007A32E2" w:rsidRPr="00601497" w:rsidRDefault="007A32E2" w:rsidP="0079718F">
            <w:pPr>
              <w:spacing w:before="40"/>
              <w:ind w:right="-6"/>
              <w:rPr>
                <w:rFonts w:cstheme="minorHAnsi"/>
                <w:color w:val="404040" w:themeColor="text1" w:themeTint="BF"/>
              </w:rPr>
            </w:pPr>
          </w:p>
        </w:tc>
      </w:tr>
      <w:tr w:rsidR="007A32E2" w:rsidRPr="006C05B2" w14:paraId="7430B059" w14:textId="77777777" w:rsidTr="005F13B5">
        <w:trPr>
          <w:trHeight w:val="239"/>
        </w:trPr>
        <w:tc>
          <w:tcPr>
            <w:tcW w:w="2904" w:type="dxa"/>
            <w:tcBorders>
              <w:top w:val="nil"/>
              <w:bottom w:val="nil"/>
            </w:tcBorders>
          </w:tcPr>
          <w:p w14:paraId="576A60EA" w14:textId="576AE865" w:rsidR="00CA458C" w:rsidRPr="00B74284" w:rsidRDefault="007A32E2" w:rsidP="00CA458C">
            <w:pPr>
              <w:pBdr>
                <w:bottom w:val="single" w:sz="6" w:space="1" w:color="FFFFFF" w:themeColor="background1"/>
              </w:pBdr>
              <w:spacing w:before="40" w:after="120"/>
              <w:ind w:right="-6"/>
              <w:rPr>
                <w:rStyle w:val="Hyperlink"/>
                <w:rFonts w:cstheme="minorHAnsi"/>
                <w:b/>
                <w:color w:val="B2F0EF"/>
                <w:sz w:val="26"/>
                <w:szCs w:val="26"/>
                <w:u w:val="none"/>
              </w:rPr>
            </w:pPr>
            <w:r w:rsidRPr="00B74284">
              <w:rPr>
                <w:rStyle w:val="Hyperlink"/>
                <w:rFonts w:cstheme="minorHAnsi"/>
                <w:b/>
                <w:color w:val="93FFEA"/>
                <w:sz w:val="26"/>
                <w:szCs w:val="26"/>
                <w:u w:val="none"/>
              </w:rPr>
              <w:t>SKILLS</w:t>
            </w:r>
            <w:hyperlink r:id="rId18" w:history="1"/>
          </w:p>
          <w:p w14:paraId="6DC1E4BD" w14:textId="12CC3C9E" w:rsidR="009E3589" w:rsidRPr="009E3589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Skilled in game design and development with proficiency in C#</w:t>
            </w:r>
          </w:p>
          <w:p w14:paraId="42711FF8" w14:textId="02B60822" w:rsidR="009E3589" w:rsidRPr="009E3589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Strong leadership and teamwork abilities</w:t>
            </w:r>
          </w:p>
          <w:p w14:paraId="08E449EF" w14:textId="5CD7D129" w:rsidR="009E3589" w:rsidRPr="009E3589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Expertise in product conception, development, and problem-solving</w:t>
            </w:r>
          </w:p>
          <w:p w14:paraId="38F50B53" w14:textId="708E9CD1" w:rsidR="009E3589" w:rsidRPr="009E3589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Excellent communication for effective collaboration</w:t>
            </w:r>
          </w:p>
          <w:p w14:paraId="2BC03D27" w14:textId="10BE5B06" w:rsidR="009E3589" w:rsidRPr="009E3589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Proficient in troubleshooting and adapting to new technologies</w:t>
            </w:r>
          </w:p>
          <w:p w14:paraId="379542CE" w14:textId="17C3AAA2" w:rsidR="007A32E2" w:rsidRPr="00CA458C" w:rsidRDefault="009E3589" w:rsidP="009E3589">
            <w:pPr>
              <w:pStyle w:val="ListParagraph"/>
              <w:numPr>
                <w:ilvl w:val="0"/>
                <w:numId w:val="13"/>
              </w:numPr>
              <w:spacing w:before="40" w:after="40"/>
              <w:ind w:left="172" w:right="-6" w:hanging="172"/>
              <w:rPr>
                <w:color w:val="FFFFFF" w:themeColor="background1"/>
                <w:sz w:val="16"/>
              </w:rPr>
            </w:pPr>
            <w:r w:rsidRPr="009E3589">
              <w:rPr>
                <w:color w:val="FFFFFF" w:themeColor="background1"/>
                <w:sz w:val="16"/>
              </w:rPr>
              <w:t>Flexible and capable of working both independently and within teams</w:t>
            </w:r>
          </w:p>
        </w:tc>
      </w:tr>
      <w:tr w:rsidR="007A32E2" w:rsidRPr="006C05B2" w14:paraId="64BF9DB8" w14:textId="77777777" w:rsidTr="005F13B5">
        <w:trPr>
          <w:trHeight w:val="239"/>
        </w:trPr>
        <w:tc>
          <w:tcPr>
            <w:tcW w:w="2904" w:type="dxa"/>
            <w:tcBorders>
              <w:top w:val="nil"/>
              <w:bottom w:val="nil"/>
            </w:tcBorders>
          </w:tcPr>
          <w:p w14:paraId="0AEA4C88" w14:textId="77777777" w:rsidR="007A32E2" w:rsidRPr="00B74284" w:rsidRDefault="007A32E2" w:rsidP="005F13B5">
            <w:pPr>
              <w:pBdr>
                <w:bottom w:val="single" w:sz="6" w:space="1" w:color="FFFFFF" w:themeColor="background1"/>
              </w:pBdr>
              <w:spacing w:before="40" w:after="120"/>
              <w:ind w:right="-6"/>
              <w:rPr>
                <w:rStyle w:val="Hyperlink"/>
                <w:rFonts w:cstheme="minorHAnsi"/>
                <w:b/>
                <w:color w:val="93FFEA"/>
                <w:sz w:val="24"/>
                <w:u w:val="none"/>
              </w:rPr>
            </w:pPr>
            <w:r w:rsidRPr="00B74284">
              <w:rPr>
                <w:rStyle w:val="Hyperlink"/>
                <w:rFonts w:cstheme="minorHAnsi"/>
                <w:b/>
                <w:color w:val="93FFEA"/>
                <w:sz w:val="24"/>
                <w:u w:val="none"/>
              </w:rPr>
              <w:t>HOBBIES</w:t>
            </w:r>
          </w:p>
          <w:p w14:paraId="5986BD2B" w14:textId="77777777" w:rsidR="007A32E2" w:rsidRPr="007A32E2" w:rsidRDefault="007A32E2" w:rsidP="005F13B5">
            <w:pPr>
              <w:pStyle w:val="ListParagraph"/>
              <w:numPr>
                <w:ilvl w:val="0"/>
                <w:numId w:val="12"/>
              </w:numPr>
              <w:spacing w:before="40" w:after="120"/>
              <w:ind w:left="172" w:right="-6" w:hanging="142"/>
              <w:rPr>
                <w:color w:val="FFFFFF" w:themeColor="background1"/>
                <w:sz w:val="16"/>
              </w:rPr>
            </w:pPr>
            <w:r w:rsidRPr="007A32E2">
              <w:rPr>
                <w:color w:val="FFFFFF" w:themeColor="background1"/>
                <w:sz w:val="16"/>
              </w:rPr>
              <w:t>Video Games</w:t>
            </w:r>
          </w:p>
          <w:p w14:paraId="21140A91" w14:textId="6FC5AF6F" w:rsidR="007A32E2" w:rsidRPr="007A32E2" w:rsidRDefault="007A32E2" w:rsidP="005F13B5">
            <w:pPr>
              <w:pStyle w:val="ListParagraph"/>
              <w:numPr>
                <w:ilvl w:val="0"/>
                <w:numId w:val="12"/>
              </w:numPr>
              <w:spacing w:before="40" w:after="120"/>
              <w:ind w:left="172" w:right="-6" w:hanging="142"/>
              <w:rPr>
                <w:color w:val="FFFFFF" w:themeColor="background1"/>
                <w:sz w:val="16"/>
              </w:rPr>
            </w:pPr>
            <w:r w:rsidRPr="007A32E2">
              <w:rPr>
                <w:color w:val="FFFFFF" w:themeColor="background1"/>
                <w:sz w:val="16"/>
              </w:rPr>
              <w:t>Anime/Manga</w:t>
            </w:r>
          </w:p>
          <w:p w14:paraId="0DE8202D" w14:textId="66C30AAD" w:rsidR="007A32E2" w:rsidRPr="007A32E2" w:rsidRDefault="007A32E2" w:rsidP="005F13B5">
            <w:pPr>
              <w:pStyle w:val="ListParagraph"/>
              <w:numPr>
                <w:ilvl w:val="0"/>
                <w:numId w:val="12"/>
              </w:numPr>
              <w:spacing w:before="40" w:after="120"/>
              <w:ind w:left="172" w:right="-6" w:hanging="142"/>
              <w:rPr>
                <w:color w:val="FFFFFF" w:themeColor="background1"/>
                <w:sz w:val="16"/>
              </w:rPr>
            </w:pPr>
            <w:r w:rsidRPr="007A32E2">
              <w:rPr>
                <w:color w:val="FFFFFF" w:themeColor="background1"/>
                <w:sz w:val="16"/>
              </w:rPr>
              <w:t>Gym</w:t>
            </w:r>
          </w:p>
          <w:p w14:paraId="18E61E64" w14:textId="77777777" w:rsidR="007A32E2" w:rsidRPr="007A32E2" w:rsidRDefault="007A32E2" w:rsidP="005F13B5">
            <w:pPr>
              <w:pStyle w:val="ListParagraph"/>
              <w:numPr>
                <w:ilvl w:val="0"/>
                <w:numId w:val="12"/>
              </w:numPr>
              <w:spacing w:before="40" w:after="120"/>
              <w:ind w:left="172" w:right="-6" w:hanging="142"/>
              <w:rPr>
                <w:color w:val="FFFFFF" w:themeColor="background1"/>
                <w:sz w:val="16"/>
              </w:rPr>
            </w:pPr>
            <w:r w:rsidRPr="007A32E2">
              <w:rPr>
                <w:color w:val="FFFFFF" w:themeColor="background1"/>
                <w:sz w:val="16"/>
              </w:rPr>
              <w:t>Rock Climbing/ Archery/ Baseball</w:t>
            </w:r>
          </w:p>
          <w:p w14:paraId="4F28A144" w14:textId="77777777" w:rsidR="007A32E2" w:rsidRPr="00372A19" w:rsidRDefault="007A32E2" w:rsidP="005F13B5">
            <w:pPr>
              <w:spacing w:before="40" w:after="120"/>
              <w:ind w:right="-6"/>
              <w:rPr>
                <w:rStyle w:val="Hyperlink"/>
                <w:rFonts w:cstheme="minorHAnsi"/>
                <w:b/>
                <w:color w:val="FFFFFF" w:themeColor="background1"/>
                <w:sz w:val="28"/>
                <w:u w:val="none"/>
              </w:rPr>
            </w:pPr>
          </w:p>
        </w:tc>
      </w:tr>
    </w:tbl>
    <w:p w14:paraId="77CAF105" w14:textId="3F230618" w:rsidR="001509F1" w:rsidRDefault="001509F1" w:rsidP="00BF41B6">
      <w:pPr>
        <w:spacing w:after="0"/>
        <w:ind w:right="-7"/>
        <w:rPr>
          <w:rFonts w:asciiTheme="majorHAnsi" w:hAnsiTheme="majorHAnsi" w:cstheme="majorHAnsi"/>
          <w:b/>
          <w:color w:val="404040" w:themeColor="text1" w:themeTint="BF"/>
        </w:rPr>
      </w:pPr>
    </w:p>
    <w:p w14:paraId="16647C81" w14:textId="34803F53" w:rsidR="00424527" w:rsidRPr="00372A19" w:rsidRDefault="00424527" w:rsidP="0014670B">
      <w:pPr>
        <w:pBdr>
          <w:bottom w:val="single" w:sz="8" w:space="1" w:color="009999"/>
        </w:pBdr>
        <w:spacing w:before="40" w:after="120"/>
        <w:ind w:right="3395"/>
        <w:rPr>
          <w:rStyle w:val="Hyperlink"/>
          <w:rFonts w:cstheme="minorHAnsi"/>
          <w:b/>
          <w:color w:val="009999"/>
          <w:sz w:val="28"/>
          <w:u w:val="none"/>
        </w:rPr>
      </w:pPr>
      <w:r w:rsidRPr="00372A19">
        <w:rPr>
          <w:rStyle w:val="Hyperlink"/>
          <w:rFonts w:cstheme="minorHAnsi"/>
          <w:b/>
          <w:color w:val="009999"/>
          <w:sz w:val="28"/>
          <w:u w:val="none"/>
        </w:rPr>
        <w:t>SUMMARY</w:t>
      </w:r>
      <w:hyperlink r:id="rId19" w:history="1"/>
    </w:p>
    <w:p w14:paraId="5C19C72A" w14:textId="6766981F" w:rsidR="00B72C97" w:rsidRPr="00E435CD" w:rsidRDefault="00B72C97" w:rsidP="00E435CD">
      <w:pPr>
        <w:ind w:right="3395"/>
        <w:rPr>
          <w:rFonts w:cstheme="minorHAnsi"/>
          <w:color w:val="404040" w:themeColor="text1" w:themeTint="BF"/>
          <w:sz w:val="16"/>
        </w:rPr>
      </w:pPr>
      <w:r w:rsidRPr="00B72C97">
        <w:rPr>
          <w:rFonts w:cstheme="minorHAnsi"/>
          <w:color w:val="404040" w:themeColor="text1" w:themeTint="BF"/>
          <w:sz w:val="16"/>
        </w:rPr>
        <w:t>I am a skilled Game Developer with over two years of experience in Web3, VR, and traditional gaming. Proficient in Unity, C#, and game design, I specialize in prototyping gameplay features, optimizing mechanics, and developing intuitive UI/UX. With a track record of collaborating across teams and integrating advanced tools, I am eager to apply my expertise to create engaging and innovative gaming experiences.</w:t>
      </w:r>
    </w:p>
    <w:p w14:paraId="492A334A" w14:textId="35F0A60D" w:rsidR="007E4A0C" w:rsidRPr="00372A19" w:rsidRDefault="007E4A0C" w:rsidP="0014670B">
      <w:pPr>
        <w:pBdr>
          <w:bottom w:val="single" w:sz="8" w:space="1" w:color="009999"/>
        </w:pBdr>
        <w:spacing w:before="40" w:after="120"/>
        <w:ind w:right="3395"/>
        <w:rPr>
          <w:b/>
          <w:color w:val="404040" w:themeColor="text1" w:themeTint="BF"/>
        </w:rPr>
      </w:pPr>
      <w:r w:rsidRPr="00372A19">
        <w:rPr>
          <w:rStyle w:val="Hyperlink"/>
          <w:rFonts w:cstheme="minorHAnsi"/>
          <w:b/>
          <w:color w:val="009999"/>
          <w:sz w:val="28"/>
          <w:u w:val="none"/>
        </w:rPr>
        <w:t>PROFESSIONAL EXPERIENCE</w:t>
      </w:r>
      <w:hyperlink r:id="rId20" w:history="1"/>
    </w:p>
    <w:p w14:paraId="66EA744D" w14:textId="1F39464B" w:rsidR="00B72C97" w:rsidRPr="0014670B" w:rsidRDefault="00407435" w:rsidP="00B72C97">
      <w:pPr>
        <w:tabs>
          <w:tab w:val="right" w:pos="7371"/>
        </w:tabs>
        <w:spacing w:after="0"/>
        <w:ind w:left="284" w:right="3395" w:hanging="284"/>
        <w:rPr>
          <w:rFonts w:asciiTheme="majorHAnsi" w:hAnsiTheme="majorHAnsi" w:cstheme="majorHAnsi"/>
          <w:b/>
          <w:color w:val="404040" w:themeColor="text1" w:themeTint="BF"/>
          <w:sz w:val="18"/>
        </w:rPr>
      </w:pPr>
      <w:r>
        <w:rPr>
          <w:rFonts w:cstheme="minorHAnsi"/>
          <w:color w:val="404040" w:themeColor="text1" w:themeTint="BF"/>
        </w:rPr>
        <w:t xml:space="preserve">Web3 </w:t>
      </w:r>
      <w:r w:rsidR="00B72C97" w:rsidRPr="0014670B">
        <w:rPr>
          <w:rFonts w:cstheme="minorHAnsi"/>
          <w:color w:val="404040" w:themeColor="text1" w:themeTint="BF"/>
        </w:rPr>
        <w:t>Game Developer</w:t>
      </w:r>
      <w:r w:rsidR="00A01475">
        <w:rPr>
          <w:rFonts w:cstheme="minorHAnsi"/>
          <w:color w:val="404040" w:themeColor="text1" w:themeTint="BF"/>
        </w:rPr>
        <w:t xml:space="preserve"> - </w:t>
      </w:r>
      <w:r w:rsidR="00A01475">
        <w:rPr>
          <w:rFonts w:cstheme="minorHAnsi"/>
          <w:color w:val="404040" w:themeColor="text1" w:themeTint="BF"/>
        </w:rPr>
        <w:t>Unity 3D</w:t>
      </w:r>
      <w:r w:rsidR="00B72C97">
        <w:rPr>
          <w:rFonts w:asciiTheme="majorHAnsi" w:hAnsiTheme="majorHAnsi" w:cstheme="majorHAnsi"/>
          <w:b/>
          <w:color w:val="404040" w:themeColor="text1" w:themeTint="BF"/>
        </w:rPr>
        <w:tab/>
      </w:r>
      <w:r w:rsidR="00B72C97" w:rsidRPr="0014670B">
        <w:rPr>
          <w:rFonts w:cstheme="minorHAnsi"/>
          <w:color w:val="404040" w:themeColor="text1" w:themeTint="BF"/>
          <w:sz w:val="18"/>
        </w:rPr>
        <w:t>202</w:t>
      </w:r>
      <w:r w:rsidR="00B72C97">
        <w:rPr>
          <w:rFonts w:cstheme="minorHAnsi"/>
          <w:color w:val="404040" w:themeColor="text1" w:themeTint="BF"/>
          <w:sz w:val="18"/>
        </w:rPr>
        <w:t>3</w:t>
      </w:r>
      <w:r w:rsidR="00B72C97" w:rsidRPr="0014670B">
        <w:rPr>
          <w:rFonts w:cstheme="minorHAnsi"/>
          <w:color w:val="404040" w:themeColor="text1" w:themeTint="BF"/>
          <w:sz w:val="18"/>
        </w:rPr>
        <w:t xml:space="preserve"> </w:t>
      </w:r>
      <w:r w:rsidR="00B72C97">
        <w:rPr>
          <w:rFonts w:cstheme="minorHAnsi"/>
          <w:color w:val="404040" w:themeColor="text1" w:themeTint="BF"/>
          <w:sz w:val="18"/>
        </w:rPr>
        <w:t>-</w:t>
      </w:r>
      <w:r w:rsidR="00B72C97" w:rsidRPr="0014670B">
        <w:rPr>
          <w:rFonts w:cstheme="minorHAnsi"/>
          <w:color w:val="404040" w:themeColor="text1" w:themeTint="BF"/>
          <w:sz w:val="18"/>
        </w:rPr>
        <w:t xml:space="preserve"> </w:t>
      </w:r>
      <w:r w:rsidR="00B72C97">
        <w:rPr>
          <w:rFonts w:cstheme="minorHAnsi"/>
          <w:color w:val="404040" w:themeColor="text1" w:themeTint="BF"/>
          <w:sz w:val="18"/>
        </w:rPr>
        <w:t>202</w:t>
      </w:r>
      <w:r w:rsidR="00B72C97">
        <w:rPr>
          <w:rFonts w:cstheme="minorHAnsi"/>
          <w:color w:val="404040" w:themeColor="text1" w:themeTint="BF"/>
          <w:sz w:val="18"/>
        </w:rPr>
        <w:t>4</w:t>
      </w:r>
    </w:p>
    <w:p w14:paraId="4B7CAE66" w14:textId="049C4875" w:rsidR="00B72C97" w:rsidRPr="00DD5944" w:rsidRDefault="00B72C97" w:rsidP="00B72C97">
      <w:pPr>
        <w:tabs>
          <w:tab w:val="right" w:pos="7370"/>
        </w:tabs>
        <w:spacing w:after="120"/>
        <w:ind w:left="284" w:right="3396" w:hanging="284"/>
        <w:rPr>
          <w:color w:val="808080" w:themeColor="background1" w:themeShade="80"/>
        </w:rPr>
      </w:pPr>
      <w:hyperlink r:id="rId21" w:history="1">
        <w:r>
          <w:rPr>
            <w:color w:val="009999"/>
            <w:sz w:val="20"/>
          </w:rPr>
          <w:t>Sky</w:t>
        </w:r>
      </w:hyperlink>
      <w:r>
        <w:rPr>
          <w:color w:val="009999"/>
          <w:sz w:val="20"/>
        </w:rPr>
        <w:t xml:space="preserve"> Mavis</w:t>
      </w:r>
      <w:r>
        <w:rPr>
          <w:rFonts w:cstheme="minorHAnsi"/>
          <w:color w:val="404040" w:themeColor="text1" w:themeTint="BF"/>
        </w:rPr>
        <w:tab/>
      </w:r>
      <w:r>
        <w:rPr>
          <w:rFonts w:cstheme="minorHAnsi"/>
          <w:color w:val="404040" w:themeColor="text1" w:themeTint="BF"/>
          <w:sz w:val="18"/>
        </w:rPr>
        <w:t>Ho Chi Minh City</w:t>
      </w:r>
      <w:r w:rsidRPr="0014670B">
        <w:rPr>
          <w:rFonts w:cstheme="minorHAnsi"/>
          <w:color w:val="404040" w:themeColor="text1" w:themeTint="BF"/>
          <w:sz w:val="18"/>
        </w:rPr>
        <w:t xml:space="preserve"> </w:t>
      </w:r>
    </w:p>
    <w:p w14:paraId="44CCDC10" w14:textId="31E01583" w:rsidR="00B72C97" w:rsidRPr="00B72C97" w:rsidRDefault="00B72C97" w:rsidP="00B72C97">
      <w:pPr>
        <w:pStyle w:val="ListParagraph"/>
        <w:numPr>
          <w:ilvl w:val="0"/>
          <w:numId w:val="14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Prototyped and developed gameplay features for Web3 games using Unity and C#</w:t>
      </w:r>
    </w:p>
    <w:p w14:paraId="022330D3" w14:textId="1337D5F8" w:rsidR="00B72C97" w:rsidRPr="00B72C97" w:rsidRDefault="00B72C97" w:rsidP="00B72C97">
      <w:pPr>
        <w:pStyle w:val="ListParagraph"/>
        <w:numPr>
          <w:ilvl w:val="0"/>
          <w:numId w:val="14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I</w:t>
      </w:r>
      <w:r w:rsidRPr="00B72C97">
        <w:rPr>
          <w:color w:val="404040" w:themeColor="text1" w:themeTint="BF"/>
          <w:sz w:val="16"/>
        </w:rPr>
        <w:t>ntegrated third-party SDKs and tools to accelerate prototyping of decentralized game mechanics</w:t>
      </w:r>
    </w:p>
    <w:p w14:paraId="1B14CE6B" w14:textId="70F801F6" w:rsidR="00B72C97" w:rsidRPr="00B72C97" w:rsidRDefault="00B72C97" w:rsidP="00B72C97">
      <w:pPr>
        <w:pStyle w:val="ListParagraph"/>
        <w:numPr>
          <w:ilvl w:val="0"/>
          <w:numId w:val="14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Designed and implemented UI/UX elements for blockchain-based game ecosystems</w:t>
      </w:r>
    </w:p>
    <w:p w14:paraId="083FA875" w14:textId="3E9002A9" w:rsidR="00B72C97" w:rsidRPr="00B72C97" w:rsidRDefault="00B72C97" w:rsidP="00B72C97">
      <w:pPr>
        <w:pStyle w:val="ListParagraph"/>
        <w:numPr>
          <w:ilvl w:val="0"/>
          <w:numId w:val="14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ollaborated with blockchain engineers to ensure seamless integration of smart contracts</w:t>
      </w:r>
    </w:p>
    <w:p w14:paraId="235DF771" w14:textId="5BCE65DD" w:rsidR="00B72C97" w:rsidRPr="00B72C97" w:rsidRDefault="00B72C97" w:rsidP="00B72C97">
      <w:pPr>
        <w:pStyle w:val="ListParagraph"/>
        <w:numPr>
          <w:ilvl w:val="0"/>
          <w:numId w:val="14"/>
        </w:numPr>
        <w:tabs>
          <w:tab w:val="left" w:pos="426"/>
        </w:tabs>
        <w:spacing w:after="0"/>
        <w:ind w:left="187" w:right="3254" w:hanging="187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Focused on rapid prototyping and iterative development for Web3 game concepts</w:t>
      </w:r>
    </w:p>
    <w:p w14:paraId="2F300793" w14:textId="78598AEF" w:rsidR="0014670B" w:rsidRPr="0014670B" w:rsidRDefault="0014670B" w:rsidP="00B72C97">
      <w:pPr>
        <w:tabs>
          <w:tab w:val="right" w:pos="7371"/>
        </w:tabs>
        <w:spacing w:before="160" w:after="0"/>
        <w:ind w:left="288" w:right="3398" w:hanging="288"/>
        <w:rPr>
          <w:rFonts w:asciiTheme="majorHAnsi" w:hAnsiTheme="majorHAnsi" w:cstheme="majorHAnsi"/>
          <w:b/>
          <w:color w:val="404040" w:themeColor="text1" w:themeTint="BF"/>
          <w:sz w:val="18"/>
        </w:rPr>
      </w:pPr>
      <w:r w:rsidRPr="0014670B">
        <w:rPr>
          <w:rFonts w:cstheme="minorHAnsi"/>
          <w:color w:val="404040" w:themeColor="text1" w:themeTint="BF"/>
        </w:rPr>
        <w:t>Game Developer</w:t>
      </w:r>
      <w:r w:rsidR="00A01475">
        <w:rPr>
          <w:rFonts w:cstheme="minorHAnsi"/>
          <w:color w:val="404040" w:themeColor="text1" w:themeTint="BF"/>
        </w:rPr>
        <w:t xml:space="preserve"> - </w:t>
      </w:r>
      <w:r w:rsidR="00A01475">
        <w:rPr>
          <w:rFonts w:cstheme="minorHAnsi"/>
          <w:color w:val="404040" w:themeColor="text1" w:themeTint="BF"/>
        </w:rPr>
        <w:t>Unity 3D</w:t>
      </w:r>
      <w:r>
        <w:rPr>
          <w:rFonts w:asciiTheme="majorHAnsi" w:hAnsiTheme="majorHAnsi" w:cstheme="majorHAnsi"/>
          <w:b/>
          <w:color w:val="404040" w:themeColor="text1" w:themeTint="BF"/>
        </w:rPr>
        <w:tab/>
      </w:r>
      <w:r w:rsidRPr="0014670B">
        <w:rPr>
          <w:rFonts w:cstheme="minorHAnsi"/>
          <w:color w:val="404040" w:themeColor="text1" w:themeTint="BF"/>
          <w:sz w:val="18"/>
        </w:rPr>
        <w:t>202</w:t>
      </w:r>
      <w:r>
        <w:rPr>
          <w:rFonts w:cstheme="minorHAnsi"/>
          <w:color w:val="404040" w:themeColor="text1" w:themeTint="BF"/>
          <w:sz w:val="18"/>
        </w:rPr>
        <w:t>2</w:t>
      </w:r>
      <w:r w:rsidRPr="0014670B">
        <w:rPr>
          <w:rFonts w:cstheme="minorHAnsi"/>
          <w:color w:val="404040" w:themeColor="text1" w:themeTint="BF"/>
          <w:sz w:val="18"/>
        </w:rPr>
        <w:t xml:space="preserve"> </w:t>
      </w:r>
      <w:r>
        <w:rPr>
          <w:rFonts w:cstheme="minorHAnsi"/>
          <w:color w:val="404040" w:themeColor="text1" w:themeTint="BF"/>
          <w:sz w:val="18"/>
        </w:rPr>
        <w:t>-</w:t>
      </w:r>
      <w:r w:rsidRPr="0014670B">
        <w:rPr>
          <w:rFonts w:cstheme="minorHAnsi"/>
          <w:color w:val="404040" w:themeColor="text1" w:themeTint="BF"/>
          <w:sz w:val="18"/>
        </w:rPr>
        <w:t xml:space="preserve"> </w:t>
      </w:r>
      <w:r w:rsidR="008F2139">
        <w:rPr>
          <w:rFonts w:cstheme="minorHAnsi"/>
          <w:color w:val="404040" w:themeColor="text1" w:themeTint="BF"/>
          <w:sz w:val="18"/>
        </w:rPr>
        <w:t>2023</w:t>
      </w:r>
    </w:p>
    <w:p w14:paraId="609F686B" w14:textId="37F5F795" w:rsidR="0014670B" w:rsidRPr="00DD5944" w:rsidRDefault="00EB0BB4" w:rsidP="0014670B">
      <w:pPr>
        <w:tabs>
          <w:tab w:val="right" w:pos="7370"/>
        </w:tabs>
        <w:spacing w:after="120"/>
        <w:ind w:left="284" w:right="3396" w:hanging="284"/>
        <w:rPr>
          <w:color w:val="808080" w:themeColor="background1" w:themeShade="80"/>
        </w:rPr>
      </w:pPr>
      <w:hyperlink r:id="rId22" w:history="1">
        <w:r w:rsidR="0015609C" w:rsidRPr="007130AC">
          <w:rPr>
            <w:color w:val="009999"/>
            <w:sz w:val="20"/>
          </w:rPr>
          <w:t>Inspire Lab</w:t>
        </w:r>
      </w:hyperlink>
      <w:r w:rsidR="0014670B">
        <w:rPr>
          <w:rFonts w:cstheme="minorHAnsi"/>
          <w:color w:val="404040" w:themeColor="text1" w:themeTint="BF"/>
        </w:rPr>
        <w:tab/>
      </w:r>
      <w:r w:rsidR="00516433">
        <w:rPr>
          <w:rFonts w:cstheme="minorHAnsi"/>
          <w:color w:val="404040" w:themeColor="text1" w:themeTint="BF"/>
          <w:sz w:val="18"/>
        </w:rPr>
        <w:t>Ho Chi Minh City</w:t>
      </w:r>
      <w:r w:rsidR="0014670B" w:rsidRPr="0014670B">
        <w:rPr>
          <w:rFonts w:cstheme="minorHAnsi"/>
          <w:color w:val="404040" w:themeColor="text1" w:themeTint="BF"/>
          <w:sz w:val="18"/>
        </w:rPr>
        <w:t xml:space="preserve"> </w:t>
      </w:r>
    </w:p>
    <w:p w14:paraId="5EEC5A52" w14:textId="5B7E2015" w:rsidR="00B72C97" w:rsidRPr="00B72C97" w:rsidRDefault="00B72C97" w:rsidP="00B72C97">
      <w:pPr>
        <w:pStyle w:val="ListParagraph"/>
        <w:numPr>
          <w:ilvl w:val="0"/>
          <w:numId w:val="15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Designed and developed immersive 3D games for Android and Apple devices</w:t>
      </w:r>
    </w:p>
    <w:p w14:paraId="2C51DA80" w14:textId="6E26BE20" w:rsidR="00B72C97" w:rsidRPr="00B72C97" w:rsidRDefault="00B72C97" w:rsidP="00B72C97">
      <w:pPr>
        <w:pStyle w:val="ListParagraph"/>
        <w:numPr>
          <w:ilvl w:val="0"/>
          <w:numId w:val="15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Built a framework to streamline future game development projects</w:t>
      </w:r>
    </w:p>
    <w:p w14:paraId="5B382AC1" w14:textId="1A009F2F" w:rsidR="00B72C97" w:rsidRPr="00B72C97" w:rsidRDefault="00B72C97" w:rsidP="00B72C97">
      <w:pPr>
        <w:pStyle w:val="ListParagraph"/>
        <w:numPr>
          <w:ilvl w:val="0"/>
          <w:numId w:val="15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Worked closely with designers and artists to transform concepts into playable demos</w:t>
      </w:r>
    </w:p>
    <w:p w14:paraId="14CD082E" w14:textId="09BEDFE6" w:rsidR="00B72C97" w:rsidRPr="00B72C97" w:rsidRDefault="00B72C97" w:rsidP="00B72C97">
      <w:pPr>
        <w:pStyle w:val="ListParagraph"/>
        <w:numPr>
          <w:ilvl w:val="0"/>
          <w:numId w:val="15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ontributed to the successful release of games on Google Play and the App Store</w:t>
      </w:r>
    </w:p>
    <w:p w14:paraId="502282AC" w14:textId="3ED569A6" w:rsidR="00B72C97" w:rsidRPr="00B72C97" w:rsidRDefault="00B72C97" w:rsidP="00B72C97">
      <w:pPr>
        <w:pStyle w:val="ListParagraph"/>
        <w:numPr>
          <w:ilvl w:val="0"/>
          <w:numId w:val="15"/>
        </w:numPr>
        <w:tabs>
          <w:tab w:val="right" w:pos="7371"/>
        </w:tabs>
        <w:spacing w:after="0"/>
        <w:ind w:left="180" w:right="3395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Troubleshot design and technical issues independently to ensure smooth workflows</w:t>
      </w:r>
    </w:p>
    <w:p w14:paraId="72C0ACDD" w14:textId="181AD8BD" w:rsidR="007E4A0C" w:rsidRPr="0014670B" w:rsidRDefault="0014670B" w:rsidP="00B72C97">
      <w:pPr>
        <w:tabs>
          <w:tab w:val="right" w:pos="7371"/>
        </w:tabs>
        <w:spacing w:before="160" w:after="0"/>
        <w:ind w:left="288" w:right="3398" w:hanging="288"/>
        <w:rPr>
          <w:rFonts w:asciiTheme="majorHAnsi" w:hAnsiTheme="majorHAnsi" w:cstheme="majorHAnsi"/>
          <w:b/>
          <w:color w:val="404040" w:themeColor="text1" w:themeTint="BF"/>
          <w:sz w:val="18"/>
        </w:rPr>
      </w:pPr>
      <w:r w:rsidRPr="0014670B">
        <w:rPr>
          <w:rFonts w:cstheme="minorHAnsi"/>
          <w:color w:val="404040" w:themeColor="text1" w:themeTint="BF"/>
        </w:rPr>
        <w:t>Game Developer</w:t>
      </w:r>
      <w:r w:rsidR="00A01475">
        <w:rPr>
          <w:rFonts w:cstheme="minorHAnsi"/>
          <w:color w:val="404040" w:themeColor="text1" w:themeTint="BF"/>
        </w:rPr>
        <w:t xml:space="preserve"> - </w:t>
      </w:r>
      <w:r w:rsidR="00A01475">
        <w:rPr>
          <w:rFonts w:cstheme="minorHAnsi"/>
          <w:color w:val="404040" w:themeColor="text1" w:themeTint="BF"/>
        </w:rPr>
        <w:t>Unreal VR</w:t>
      </w:r>
      <w:r w:rsidR="007E4A0C" w:rsidRPr="00DD5944">
        <w:rPr>
          <w:rFonts w:asciiTheme="majorHAnsi" w:hAnsiTheme="majorHAnsi" w:cstheme="majorHAnsi"/>
          <w:b/>
          <w:color w:val="404040" w:themeColor="text1" w:themeTint="BF"/>
        </w:rPr>
        <w:tab/>
      </w:r>
      <w:r w:rsidRPr="0014670B">
        <w:rPr>
          <w:rFonts w:cstheme="minorHAnsi"/>
          <w:color w:val="404040" w:themeColor="text1" w:themeTint="BF"/>
          <w:sz w:val="18"/>
        </w:rPr>
        <w:t xml:space="preserve">2021 </w:t>
      </w:r>
      <w:r w:rsidR="0096795D">
        <w:rPr>
          <w:rFonts w:cstheme="minorHAnsi"/>
          <w:color w:val="404040" w:themeColor="text1" w:themeTint="BF"/>
          <w:sz w:val="18"/>
        </w:rPr>
        <w:t>-</w:t>
      </w:r>
      <w:r w:rsidRPr="0014670B">
        <w:rPr>
          <w:rFonts w:cstheme="minorHAnsi"/>
          <w:color w:val="404040" w:themeColor="text1" w:themeTint="BF"/>
          <w:sz w:val="18"/>
        </w:rPr>
        <w:t xml:space="preserve"> </w:t>
      </w:r>
      <w:r>
        <w:rPr>
          <w:rFonts w:cstheme="minorHAnsi"/>
          <w:color w:val="404040" w:themeColor="text1" w:themeTint="BF"/>
          <w:sz w:val="18"/>
        </w:rPr>
        <w:t>2022</w:t>
      </w:r>
    </w:p>
    <w:p w14:paraId="64B48D60" w14:textId="729F79FA" w:rsidR="007E4A0C" w:rsidRPr="00DD5944" w:rsidRDefault="00EB0BB4" w:rsidP="0014670B">
      <w:pPr>
        <w:tabs>
          <w:tab w:val="right" w:pos="7370"/>
        </w:tabs>
        <w:spacing w:after="120"/>
        <w:ind w:left="284" w:right="3396" w:hanging="284"/>
        <w:rPr>
          <w:color w:val="808080" w:themeColor="background1" w:themeShade="80"/>
        </w:rPr>
      </w:pPr>
      <w:hyperlink r:id="rId23" w:history="1">
        <w:r w:rsidR="0014670B" w:rsidRPr="007130AC">
          <w:rPr>
            <w:color w:val="009999"/>
            <w:sz w:val="20"/>
          </w:rPr>
          <w:t>Marion Surgical</w:t>
        </w:r>
      </w:hyperlink>
      <w:r w:rsidR="007E4A0C">
        <w:rPr>
          <w:rFonts w:cstheme="minorHAnsi"/>
          <w:color w:val="404040" w:themeColor="text1" w:themeTint="BF"/>
        </w:rPr>
        <w:tab/>
      </w:r>
      <w:r w:rsidR="0014670B" w:rsidRPr="0014670B">
        <w:rPr>
          <w:rFonts w:cstheme="minorHAnsi"/>
          <w:color w:val="404040" w:themeColor="text1" w:themeTint="BF"/>
          <w:sz w:val="18"/>
        </w:rPr>
        <w:t>Toronto, ON</w:t>
      </w:r>
    </w:p>
    <w:p w14:paraId="7B6958E7" w14:textId="3A986EC2" w:rsidR="00B72C97" w:rsidRPr="00B72C97" w:rsidRDefault="00B72C97" w:rsidP="00B72C97">
      <w:pPr>
        <w:pStyle w:val="ListParagraph"/>
        <w:numPr>
          <w:ilvl w:val="0"/>
          <w:numId w:val="16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Developed VR games in Unreal Engine using Blueprint scripting</w:t>
      </w:r>
    </w:p>
    <w:p w14:paraId="13848E08" w14:textId="4641FD88" w:rsidR="00B72C97" w:rsidRPr="00B72C97" w:rsidRDefault="00B72C97" w:rsidP="00B72C97">
      <w:pPr>
        <w:pStyle w:val="ListParagraph"/>
        <w:numPr>
          <w:ilvl w:val="0"/>
          <w:numId w:val="16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ollaborated with clients to turn their ideas into functional prototypes</w:t>
      </w:r>
    </w:p>
    <w:p w14:paraId="5F4982F9" w14:textId="3047EAAD" w:rsidR="00B72C97" w:rsidRPr="00B72C97" w:rsidRDefault="00B72C97" w:rsidP="00B72C97">
      <w:pPr>
        <w:pStyle w:val="ListParagraph"/>
        <w:numPr>
          <w:ilvl w:val="0"/>
          <w:numId w:val="16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reated VFX, shaders, and simple models using Blender to enhance immersion</w:t>
      </w:r>
    </w:p>
    <w:p w14:paraId="704CFAFF" w14:textId="6C990448" w:rsidR="00B72C97" w:rsidRPr="00B72C97" w:rsidRDefault="00B72C97" w:rsidP="00B72C97">
      <w:pPr>
        <w:pStyle w:val="ListParagraph"/>
        <w:numPr>
          <w:ilvl w:val="0"/>
          <w:numId w:val="16"/>
        </w:numPr>
        <w:tabs>
          <w:tab w:val="left" w:pos="426"/>
          <w:tab w:val="right" w:pos="7371"/>
        </w:tabs>
        <w:spacing w:after="0"/>
        <w:ind w:left="180" w:right="3395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 xml:space="preserve">Implemented advanced Oculus features like Passthrough and Hand </w:t>
      </w:r>
      <w:r>
        <w:rPr>
          <w:color w:val="404040" w:themeColor="text1" w:themeTint="BF"/>
          <w:sz w:val="16"/>
        </w:rPr>
        <w:t>Tracking</w:t>
      </w:r>
    </w:p>
    <w:p w14:paraId="5F0FC049" w14:textId="56A76EA8" w:rsidR="007E4A0C" w:rsidRPr="00DD5944" w:rsidRDefault="0014670B" w:rsidP="00B72C97">
      <w:pPr>
        <w:tabs>
          <w:tab w:val="left" w:pos="426"/>
          <w:tab w:val="right" w:pos="7371"/>
        </w:tabs>
        <w:spacing w:before="160" w:after="0"/>
        <w:ind w:left="288" w:right="3398" w:hanging="288"/>
        <w:rPr>
          <w:rFonts w:asciiTheme="majorHAnsi" w:hAnsiTheme="majorHAnsi" w:cstheme="majorHAnsi"/>
          <w:b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Automation </w:t>
      </w:r>
      <w:r w:rsidRPr="00DD5944">
        <w:rPr>
          <w:rFonts w:cstheme="minorHAnsi"/>
          <w:color w:val="404040" w:themeColor="text1" w:themeTint="BF"/>
        </w:rPr>
        <w:t>Test Developer</w:t>
      </w:r>
      <w:r>
        <w:rPr>
          <w:rFonts w:cstheme="minorHAnsi"/>
          <w:color w:val="404040" w:themeColor="text1" w:themeTint="BF"/>
        </w:rPr>
        <w:t xml:space="preserve"> |</w:t>
      </w:r>
      <w:r w:rsidRPr="00DD5944">
        <w:rPr>
          <w:rFonts w:cstheme="minorHAnsi"/>
          <w:color w:val="404040" w:themeColor="text1" w:themeTint="BF"/>
        </w:rPr>
        <w:t xml:space="preserve"> Co-op</w:t>
      </w:r>
      <w:r w:rsidR="007E4A0C" w:rsidRPr="00DD5944">
        <w:rPr>
          <w:rFonts w:asciiTheme="majorHAnsi" w:hAnsiTheme="majorHAnsi" w:cstheme="majorHAnsi"/>
          <w:b/>
          <w:color w:val="404040" w:themeColor="text1" w:themeTint="BF"/>
        </w:rPr>
        <w:tab/>
      </w:r>
      <w:r w:rsidRPr="0014670B">
        <w:rPr>
          <w:rFonts w:cstheme="minorHAnsi"/>
          <w:color w:val="404040" w:themeColor="text1" w:themeTint="BF"/>
          <w:sz w:val="18"/>
        </w:rPr>
        <w:t xml:space="preserve">2019 </w:t>
      </w:r>
      <w:r w:rsidR="0096795D">
        <w:rPr>
          <w:rFonts w:cstheme="minorHAnsi"/>
          <w:color w:val="404040" w:themeColor="text1" w:themeTint="BF"/>
          <w:sz w:val="18"/>
        </w:rPr>
        <w:t>-</w:t>
      </w:r>
      <w:r w:rsidRPr="0014670B">
        <w:rPr>
          <w:rFonts w:cstheme="minorHAnsi"/>
          <w:color w:val="404040" w:themeColor="text1" w:themeTint="BF"/>
          <w:sz w:val="18"/>
        </w:rPr>
        <w:t xml:space="preserve"> 2020</w:t>
      </w:r>
    </w:p>
    <w:p w14:paraId="7A509D16" w14:textId="5CBE8C3D" w:rsidR="007E4A0C" w:rsidRPr="00DD5944" w:rsidRDefault="00EB0BB4" w:rsidP="0014670B">
      <w:pPr>
        <w:tabs>
          <w:tab w:val="left" w:pos="426"/>
          <w:tab w:val="right" w:pos="7370"/>
        </w:tabs>
        <w:spacing w:after="120"/>
        <w:ind w:left="284" w:right="3396" w:hanging="284"/>
        <w:rPr>
          <w:color w:val="808080" w:themeColor="background1" w:themeShade="80"/>
        </w:rPr>
      </w:pPr>
      <w:hyperlink r:id="rId24" w:history="1">
        <w:r w:rsidR="0014670B" w:rsidRPr="007130AC">
          <w:rPr>
            <w:color w:val="009999"/>
            <w:sz w:val="20"/>
          </w:rPr>
          <w:t>CaseWare International</w:t>
        </w:r>
      </w:hyperlink>
      <w:r w:rsidR="007E4A0C">
        <w:rPr>
          <w:rFonts w:asciiTheme="majorHAnsi" w:hAnsiTheme="majorHAnsi" w:cstheme="majorHAnsi"/>
          <w:b/>
          <w:color w:val="404040" w:themeColor="text1" w:themeTint="BF"/>
        </w:rPr>
        <w:tab/>
      </w:r>
      <w:r w:rsidR="0014670B" w:rsidRPr="0014670B">
        <w:rPr>
          <w:rFonts w:cstheme="minorHAnsi"/>
          <w:color w:val="404040" w:themeColor="text1" w:themeTint="BF"/>
          <w:sz w:val="18"/>
        </w:rPr>
        <w:t>Toronto, ON</w:t>
      </w:r>
    </w:p>
    <w:p w14:paraId="3F387DCD" w14:textId="4232BCA3" w:rsidR="00B72C97" w:rsidRPr="00B72C97" w:rsidRDefault="00B72C97" w:rsidP="00B72C97">
      <w:pPr>
        <w:pStyle w:val="ListParagraph"/>
        <w:numPr>
          <w:ilvl w:val="0"/>
          <w:numId w:val="17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reated and maintained automated tests using Java and C#</w:t>
      </w:r>
    </w:p>
    <w:p w14:paraId="753EE594" w14:textId="4EED936E" w:rsidR="00B72C97" w:rsidRPr="00B72C97" w:rsidRDefault="00B72C97" w:rsidP="00B72C97">
      <w:pPr>
        <w:pStyle w:val="ListParagraph"/>
        <w:numPr>
          <w:ilvl w:val="0"/>
          <w:numId w:val="17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Enhanced testing SDK for better communication with the company's cloud server</w:t>
      </w:r>
    </w:p>
    <w:p w14:paraId="08FA633E" w14:textId="35712DD2" w:rsidR="00B72C97" w:rsidRPr="00B72C97" w:rsidRDefault="00B72C97" w:rsidP="00B72C97">
      <w:pPr>
        <w:pStyle w:val="ListParagraph"/>
        <w:numPr>
          <w:ilvl w:val="0"/>
          <w:numId w:val="17"/>
        </w:numPr>
        <w:spacing w:after="0" w:line="240" w:lineRule="auto"/>
        <w:ind w:left="180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Contributed to UI design for a new multi-server cloud feature</w:t>
      </w:r>
    </w:p>
    <w:p w14:paraId="693EE697" w14:textId="596722D1" w:rsidR="00B72C97" w:rsidRPr="00B72C97" w:rsidRDefault="00B72C97" w:rsidP="00B72C97">
      <w:pPr>
        <w:pStyle w:val="ListParagraph"/>
        <w:numPr>
          <w:ilvl w:val="0"/>
          <w:numId w:val="17"/>
        </w:numPr>
        <w:pBdr>
          <w:bottom w:val="single" w:sz="8" w:space="1" w:color="009999"/>
        </w:pBdr>
        <w:spacing w:before="40" w:after="120"/>
        <w:ind w:left="180" w:right="3395" w:hanging="180"/>
        <w:rPr>
          <w:color w:val="404040" w:themeColor="text1" w:themeTint="BF"/>
          <w:sz w:val="16"/>
        </w:rPr>
      </w:pPr>
      <w:r w:rsidRPr="00B72C97">
        <w:rPr>
          <w:color w:val="404040" w:themeColor="text1" w:themeTint="BF"/>
          <w:sz w:val="16"/>
        </w:rPr>
        <w:t>Improved test efficiency by leveraging Jenkins and Agile methodologie</w:t>
      </w:r>
      <w:r w:rsidRPr="00B72C97">
        <w:rPr>
          <w:color w:val="404040" w:themeColor="text1" w:themeTint="BF"/>
          <w:sz w:val="16"/>
        </w:rPr>
        <w:t>s</w:t>
      </w:r>
    </w:p>
    <w:p w14:paraId="4AB88CBA" w14:textId="64AF998B" w:rsidR="0096795D" w:rsidRPr="00372A19" w:rsidRDefault="0096795D" w:rsidP="00B72C97">
      <w:pPr>
        <w:pBdr>
          <w:bottom w:val="single" w:sz="8" w:space="1" w:color="009999"/>
        </w:pBdr>
        <w:spacing w:before="40" w:after="120"/>
        <w:ind w:right="3395"/>
        <w:rPr>
          <w:b/>
          <w:color w:val="404040" w:themeColor="text1" w:themeTint="BF"/>
        </w:rPr>
      </w:pPr>
      <w:r w:rsidRPr="00372A19">
        <w:rPr>
          <w:rStyle w:val="Hyperlink"/>
          <w:rFonts w:cstheme="minorHAnsi"/>
          <w:b/>
          <w:color w:val="009999"/>
          <w:sz w:val="28"/>
          <w:u w:val="none"/>
        </w:rPr>
        <w:t>EDUCATION</w:t>
      </w:r>
    </w:p>
    <w:p w14:paraId="08FB0A9B" w14:textId="41D3EC65" w:rsidR="0096795D" w:rsidRPr="00DD5944" w:rsidRDefault="0096795D" w:rsidP="0096795D">
      <w:pPr>
        <w:tabs>
          <w:tab w:val="right" w:pos="7371"/>
        </w:tabs>
        <w:spacing w:after="0"/>
        <w:ind w:right="3395"/>
        <w:rPr>
          <w:rFonts w:cstheme="minorHAnsi"/>
          <w:color w:val="404040" w:themeColor="text1" w:themeTint="BF"/>
        </w:rPr>
      </w:pPr>
      <w:r w:rsidRPr="00DD5944">
        <w:rPr>
          <w:rFonts w:cstheme="minorHAnsi"/>
          <w:color w:val="404040" w:themeColor="text1" w:themeTint="BF"/>
        </w:rPr>
        <w:t>Computer programming and Analysis</w:t>
      </w:r>
      <w:r w:rsidRPr="00DD5944">
        <w:rPr>
          <w:rFonts w:asciiTheme="majorHAnsi" w:hAnsiTheme="majorHAnsi" w:cstheme="majorHAnsi"/>
          <w:b/>
          <w:color w:val="404040" w:themeColor="text1" w:themeTint="BF"/>
        </w:rPr>
        <w:tab/>
      </w:r>
      <w:r w:rsidRPr="0096795D">
        <w:rPr>
          <w:rFonts w:cstheme="minorHAnsi"/>
          <w:color w:val="404040" w:themeColor="text1" w:themeTint="BF"/>
          <w:sz w:val="18"/>
        </w:rPr>
        <w:t xml:space="preserve">2018 </w:t>
      </w:r>
      <w:r w:rsidR="00E87E09">
        <w:rPr>
          <w:rFonts w:cstheme="minorHAnsi"/>
          <w:color w:val="404040" w:themeColor="text1" w:themeTint="BF"/>
          <w:sz w:val="18"/>
        </w:rPr>
        <w:t>-</w:t>
      </w:r>
      <w:r w:rsidRPr="0096795D">
        <w:rPr>
          <w:rFonts w:cstheme="minorHAnsi"/>
          <w:color w:val="404040" w:themeColor="text1" w:themeTint="BF"/>
          <w:sz w:val="18"/>
        </w:rPr>
        <w:t xml:space="preserve"> 202</w:t>
      </w:r>
      <w:r w:rsidR="000E4776">
        <w:rPr>
          <w:rFonts w:cstheme="minorHAnsi"/>
          <w:color w:val="404040" w:themeColor="text1" w:themeTint="BF"/>
          <w:sz w:val="18"/>
        </w:rPr>
        <w:t>1</w:t>
      </w:r>
    </w:p>
    <w:p w14:paraId="21D28F69" w14:textId="3F260552" w:rsidR="0096795D" w:rsidRPr="00DD5944" w:rsidRDefault="00EB0BB4" w:rsidP="0096795D">
      <w:pPr>
        <w:tabs>
          <w:tab w:val="right" w:pos="7371"/>
        </w:tabs>
        <w:spacing w:after="0"/>
        <w:ind w:right="3395"/>
        <w:rPr>
          <w:rFonts w:cstheme="minorHAnsi"/>
          <w:color w:val="404040" w:themeColor="text1" w:themeTint="BF"/>
        </w:rPr>
      </w:pPr>
      <w:hyperlink r:id="rId25" w:history="1">
        <w:r w:rsidR="0096795D" w:rsidRPr="007130AC">
          <w:rPr>
            <w:color w:val="009999"/>
            <w:sz w:val="20"/>
          </w:rPr>
          <w:t>Seneca College</w:t>
        </w:r>
      </w:hyperlink>
      <w:r w:rsidR="0096795D" w:rsidRPr="00DD5944">
        <w:rPr>
          <w:rFonts w:cstheme="minorHAnsi"/>
          <w:color w:val="404040" w:themeColor="text1" w:themeTint="BF"/>
        </w:rPr>
        <w:tab/>
      </w:r>
      <w:r w:rsidR="00BA5565">
        <w:rPr>
          <w:rFonts w:cstheme="minorHAnsi"/>
          <w:color w:val="404040" w:themeColor="text1" w:themeTint="BF"/>
          <w:sz w:val="18"/>
        </w:rPr>
        <w:t>Toronto</w:t>
      </w:r>
      <w:r w:rsidR="0096795D" w:rsidRPr="0096795D">
        <w:rPr>
          <w:rFonts w:cstheme="minorHAnsi"/>
          <w:color w:val="404040" w:themeColor="text1" w:themeTint="BF"/>
          <w:sz w:val="18"/>
        </w:rPr>
        <w:t xml:space="preserve">, </w:t>
      </w:r>
      <w:r w:rsidR="00BA5565">
        <w:rPr>
          <w:rFonts w:cstheme="minorHAnsi"/>
          <w:color w:val="404040" w:themeColor="text1" w:themeTint="BF"/>
          <w:sz w:val="18"/>
        </w:rPr>
        <w:t>Canada</w:t>
      </w:r>
    </w:p>
    <w:p w14:paraId="4337B21B" w14:textId="4B7DF904" w:rsidR="0096795D" w:rsidRPr="003F02ED" w:rsidRDefault="0096795D" w:rsidP="0096795D">
      <w:pPr>
        <w:tabs>
          <w:tab w:val="right" w:pos="7371"/>
        </w:tabs>
        <w:spacing w:after="360"/>
        <w:ind w:right="3395"/>
        <w:rPr>
          <w:rFonts w:cstheme="minorHAnsi"/>
          <w:color w:val="7F7F7F" w:themeColor="text1" w:themeTint="80"/>
          <w:sz w:val="18"/>
        </w:rPr>
      </w:pPr>
      <w:r w:rsidRPr="003F02ED">
        <w:rPr>
          <w:rFonts w:cstheme="minorHAnsi"/>
          <w:color w:val="7F7F7F" w:themeColor="text1" w:themeTint="80"/>
          <w:sz w:val="18"/>
        </w:rPr>
        <w:t>3.9</w:t>
      </w:r>
      <w:r w:rsidR="003F02ED" w:rsidRPr="003F02ED">
        <w:rPr>
          <w:rFonts w:cstheme="minorHAnsi"/>
          <w:color w:val="7F7F7F" w:themeColor="text1" w:themeTint="80"/>
          <w:sz w:val="18"/>
        </w:rPr>
        <w:t>/4</w:t>
      </w:r>
      <w:r w:rsidRPr="003F02ED">
        <w:rPr>
          <w:rFonts w:cstheme="minorHAnsi"/>
          <w:color w:val="7F7F7F" w:themeColor="text1" w:themeTint="80"/>
          <w:sz w:val="18"/>
        </w:rPr>
        <w:t xml:space="preserve"> GPA</w:t>
      </w:r>
    </w:p>
    <w:sectPr w:rsidR="0096795D" w:rsidRPr="003F02ED" w:rsidSect="0081201A">
      <w:pgSz w:w="12240" w:h="15840"/>
      <w:pgMar w:top="737" w:right="737" w:bottom="737" w:left="7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2" type="#_x0000_t75" style="width:169.5pt;height:168pt;visibility:visible" o:bullet="t">
        <v:imagedata r:id="rId1" o:title="address"/>
      </v:shape>
    </w:pict>
  </w:numPicBullet>
  <w:numPicBullet w:numPicBulletId="1">
    <w:pict>
      <v:shape id="_x0000_i1243" type="#_x0000_t75" style="width:105pt;height:105pt;visibility:visible" o:bullet="t">
        <v:imagedata r:id="rId2" o:title="work"/>
      </v:shape>
    </w:pict>
  </w:numPicBullet>
  <w:numPicBullet w:numPicBulletId="2">
    <w:pict>
      <v:shape id="_x0000_i1244" type="#_x0000_t75" style="width:166.5pt;height:170.25pt;visibility:visible" o:bullet="t">
        <v:imagedata r:id="rId3" o:title="education"/>
      </v:shape>
    </w:pict>
  </w:numPicBullet>
  <w:numPicBullet w:numPicBulletId="3">
    <w:pict>
      <v:shape id="_x0000_i1245" type="#_x0000_t75" style="width:50.25pt;height:50.25pt;visibility:visible;mso-wrap-style:square" o:bullet="t">
        <v:imagedata r:id="rId4" o:title="icons8-linkedin-50"/>
      </v:shape>
    </w:pict>
  </w:numPicBullet>
  <w:abstractNum w:abstractNumId="0" w15:restartNumberingAfterBreak="0">
    <w:nsid w:val="0A2C5AE0"/>
    <w:multiLevelType w:val="hybridMultilevel"/>
    <w:tmpl w:val="F4CE34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97A47"/>
    <w:multiLevelType w:val="hybridMultilevel"/>
    <w:tmpl w:val="C196149C"/>
    <w:lvl w:ilvl="0" w:tplc="3A0C32C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70719"/>
    <w:multiLevelType w:val="hybridMultilevel"/>
    <w:tmpl w:val="8F90F3A4"/>
    <w:lvl w:ilvl="0" w:tplc="F4B44AA8">
      <w:start w:val="3"/>
      <w:numFmt w:val="bullet"/>
      <w:lvlText w:val="-"/>
      <w:lvlJc w:val="left"/>
      <w:pPr>
        <w:ind w:left="-3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4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</w:abstractNum>
  <w:abstractNum w:abstractNumId="3" w15:restartNumberingAfterBreak="0">
    <w:nsid w:val="17750F76"/>
    <w:multiLevelType w:val="hybridMultilevel"/>
    <w:tmpl w:val="86864C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B6FFB"/>
    <w:multiLevelType w:val="hybridMultilevel"/>
    <w:tmpl w:val="36222F60"/>
    <w:lvl w:ilvl="0" w:tplc="D0F02B0C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FBB5E8B"/>
    <w:multiLevelType w:val="hybridMultilevel"/>
    <w:tmpl w:val="85D4BD7A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8E60DAD"/>
    <w:multiLevelType w:val="hybridMultilevel"/>
    <w:tmpl w:val="075E149A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0826A4C"/>
    <w:multiLevelType w:val="hybridMultilevel"/>
    <w:tmpl w:val="48C41F78"/>
    <w:lvl w:ilvl="0" w:tplc="B240B85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FE81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D2EB4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31674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FC1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D4E34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D0AD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9EC50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62A3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68773D4"/>
    <w:multiLevelType w:val="hybridMultilevel"/>
    <w:tmpl w:val="BD922208"/>
    <w:lvl w:ilvl="0" w:tplc="3A0C32C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E62351"/>
    <w:multiLevelType w:val="hybridMultilevel"/>
    <w:tmpl w:val="34B8DD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E455A"/>
    <w:multiLevelType w:val="hybridMultilevel"/>
    <w:tmpl w:val="859EA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683952"/>
    <w:multiLevelType w:val="hybridMultilevel"/>
    <w:tmpl w:val="6236067E"/>
    <w:lvl w:ilvl="0" w:tplc="40C2B9E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8B7D79"/>
    <w:multiLevelType w:val="hybridMultilevel"/>
    <w:tmpl w:val="A3FEED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374C"/>
    <w:multiLevelType w:val="hybridMultilevel"/>
    <w:tmpl w:val="538A330C"/>
    <w:lvl w:ilvl="0" w:tplc="8DD6F0E0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62191755"/>
    <w:multiLevelType w:val="hybridMultilevel"/>
    <w:tmpl w:val="9CC23C3C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37C619A"/>
    <w:multiLevelType w:val="hybridMultilevel"/>
    <w:tmpl w:val="302EC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37281"/>
    <w:multiLevelType w:val="hybridMultilevel"/>
    <w:tmpl w:val="15F845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4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11"/>
  </w:num>
  <w:num w:numId="10">
    <w:abstractNumId w:val="1"/>
  </w:num>
  <w:num w:numId="11">
    <w:abstractNumId w:val="8"/>
  </w:num>
  <w:num w:numId="12">
    <w:abstractNumId w:val="9"/>
  </w:num>
  <w:num w:numId="13">
    <w:abstractNumId w:val="15"/>
  </w:num>
  <w:num w:numId="14">
    <w:abstractNumId w:val="12"/>
  </w:num>
  <w:num w:numId="15">
    <w:abstractNumId w:val="0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TM3NTQyNTY1NTBX0lEKTi0uzszPAykwMqwFANDY9OItAAAA"/>
  </w:docVars>
  <w:rsids>
    <w:rsidRoot w:val="0081201A"/>
    <w:rsid w:val="00013DD1"/>
    <w:rsid w:val="00081E97"/>
    <w:rsid w:val="00082A32"/>
    <w:rsid w:val="00082D59"/>
    <w:rsid w:val="00084049"/>
    <w:rsid w:val="000A768F"/>
    <w:rsid w:val="000C6687"/>
    <w:rsid w:val="000E4776"/>
    <w:rsid w:val="000F05D4"/>
    <w:rsid w:val="0014670B"/>
    <w:rsid w:val="001509F1"/>
    <w:rsid w:val="00155CE7"/>
    <w:rsid w:val="0015609C"/>
    <w:rsid w:val="00163300"/>
    <w:rsid w:val="001648F3"/>
    <w:rsid w:val="00180F81"/>
    <w:rsid w:val="00185A32"/>
    <w:rsid w:val="001B710B"/>
    <w:rsid w:val="001C1A63"/>
    <w:rsid w:val="001C2F1F"/>
    <w:rsid w:val="0020484F"/>
    <w:rsid w:val="0025774D"/>
    <w:rsid w:val="00266C38"/>
    <w:rsid w:val="00280ED7"/>
    <w:rsid w:val="00296BA8"/>
    <w:rsid w:val="002A3003"/>
    <w:rsid w:val="002A5630"/>
    <w:rsid w:val="002B7436"/>
    <w:rsid w:val="002D5118"/>
    <w:rsid w:val="002E366C"/>
    <w:rsid w:val="0034305D"/>
    <w:rsid w:val="00352F9D"/>
    <w:rsid w:val="003638BD"/>
    <w:rsid w:val="003669D0"/>
    <w:rsid w:val="00372A19"/>
    <w:rsid w:val="003842F0"/>
    <w:rsid w:val="003A42AF"/>
    <w:rsid w:val="003C1BCD"/>
    <w:rsid w:val="003C3CFE"/>
    <w:rsid w:val="003D3E27"/>
    <w:rsid w:val="003F02ED"/>
    <w:rsid w:val="003F68D4"/>
    <w:rsid w:val="00407435"/>
    <w:rsid w:val="00414BA4"/>
    <w:rsid w:val="00424527"/>
    <w:rsid w:val="00425765"/>
    <w:rsid w:val="00426387"/>
    <w:rsid w:val="004673F7"/>
    <w:rsid w:val="00470D14"/>
    <w:rsid w:val="00484580"/>
    <w:rsid w:val="004970A3"/>
    <w:rsid w:val="004C0227"/>
    <w:rsid w:val="004D6B63"/>
    <w:rsid w:val="004F4AD0"/>
    <w:rsid w:val="00516433"/>
    <w:rsid w:val="00516FBA"/>
    <w:rsid w:val="0053780C"/>
    <w:rsid w:val="00544F0C"/>
    <w:rsid w:val="00582D77"/>
    <w:rsid w:val="005C2546"/>
    <w:rsid w:val="005D1AAC"/>
    <w:rsid w:val="005E0F07"/>
    <w:rsid w:val="005F13B5"/>
    <w:rsid w:val="005F21D8"/>
    <w:rsid w:val="005F6BF2"/>
    <w:rsid w:val="00601497"/>
    <w:rsid w:val="00610249"/>
    <w:rsid w:val="006130AF"/>
    <w:rsid w:val="00615127"/>
    <w:rsid w:val="006860E6"/>
    <w:rsid w:val="006936B9"/>
    <w:rsid w:val="006A0995"/>
    <w:rsid w:val="006A0FAF"/>
    <w:rsid w:val="006B103E"/>
    <w:rsid w:val="006C05B2"/>
    <w:rsid w:val="006E572F"/>
    <w:rsid w:val="006F29E4"/>
    <w:rsid w:val="00706E03"/>
    <w:rsid w:val="007130AC"/>
    <w:rsid w:val="00721C43"/>
    <w:rsid w:val="007309BF"/>
    <w:rsid w:val="00736121"/>
    <w:rsid w:val="0074310E"/>
    <w:rsid w:val="00747F82"/>
    <w:rsid w:val="007503BE"/>
    <w:rsid w:val="00756CF6"/>
    <w:rsid w:val="0076382B"/>
    <w:rsid w:val="007753DE"/>
    <w:rsid w:val="0079718F"/>
    <w:rsid w:val="007A06EB"/>
    <w:rsid w:val="007A32E2"/>
    <w:rsid w:val="007A6A4D"/>
    <w:rsid w:val="007C5F36"/>
    <w:rsid w:val="007E03A4"/>
    <w:rsid w:val="007E4A0C"/>
    <w:rsid w:val="0081201A"/>
    <w:rsid w:val="00841407"/>
    <w:rsid w:val="00847590"/>
    <w:rsid w:val="0085281A"/>
    <w:rsid w:val="008650A9"/>
    <w:rsid w:val="00866523"/>
    <w:rsid w:val="00881471"/>
    <w:rsid w:val="0088308F"/>
    <w:rsid w:val="008A65E7"/>
    <w:rsid w:val="008A7372"/>
    <w:rsid w:val="008A79AC"/>
    <w:rsid w:val="008B585B"/>
    <w:rsid w:val="008B7F91"/>
    <w:rsid w:val="008C1C69"/>
    <w:rsid w:val="008F2139"/>
    <w:rsid w:val="008F2625"/>
    <w:rsid w:val="009047DA"/>
    <w:rsid w:val="00913D81"/>
    <w:rsid w:val="009276B5"/>
    <w:rsid w:val="00927B3B"/>
    <w:rsid w:val="00940200"/>
    <w:rsid w:val="0094399A"/>
    <w:rsid w:val="0096795D"/>
    <w:rsid w:val="00984EC4"/>
    <w:rsid w:val="009C5FA8"/>
    <w:rsid w:val="009E3589"/>
    <w:rsid w:val="00A01475"/>
    <w:rsid w:val="00A270E1"/>
    <w:rsid w:val="00A52A27"/>
    <w:rsid w:val="00A768F9"/>
    <w:rsid w:val="00A90679"/>
    <w:rsid w:val="00A96AAA"/>
    <w:rsid w:val="00AA7805"/>
    <w:rsid w:val="00AE6A4F"/>
    <w:rsid w:val="00B04DF9"/>
    <w:rsid w:val="00B07E0A"/>
    <w:rsid w:val="00B14D0F"/>
    <w:rsid w:val="00B3728C"/>
    <w:rsid w:val="00B443CE"/>
    <w:rsid w:val="00B55C98"/>
    <w:rsid w:val="00B72C97"/>
    <w:rsid w:val="00B74284"/>
    <w:rsid w:val="00B83F86"/>
    <w:rsid w:val="00B9587E"/>
    <w:rsid w:val="00BA5565"/>
    <w:rsid w:val="00BC05E5"/>
    <w:rsid w:val="00BD2E15"/>
    <w:rsid w:val="00BD63C5"/>
    <w:rsid w:val="00BE0148"/>
    <w:rsid w:val="00BF41B6"/>
    <w:rsid w:val="00BF61C8"/>
    <w:rsid w:val="00C031F5"/>
    <w:rsid w:val="00C04D35"/>
    <w:rsid w:val="00C13DF6"/>
    <w:rsid w:val="00C42603"/>
    <w:rsid w:val="00C7444E"/>
    <w:rsid w:val="00C75B14"/>
    <w:rsid w:val="00C92019"/>
    <w:rsid w:val="00CA458C"/>
    <w:rsid w:val="00CC2C60"/>
    <w:rsid w:val="00D545F9"/>
    <w:rsid w:val="00D712B6"/>
    <w:rsid w:val="00D74D38"/>
    <w:rsid w:val="00D77E7F"/>
    <w:rsid w:val="00DA2EB9"/>
    <w:rsid w:val="00DB2743"/>
    <w:rsid w:val="00DC0E36"/>
    <w:rsid w:val="00DD5944"/>
    <w:rsid w:val="00E06B65"/>
    <w:rsid w:val="00E13B37"/>
    <w:rsid w:val="00E435CD"/>
    <w:rsid w:val="00E435D5"/>
    <w:rsid w:val="00E87677"/>
    <w:rsid w:val="00E87E09"/>
    <w:rsid w:val="00E946A0"/>
    <w:rsid w:val="00E9592E"/>
    <w:rsid w:val="00EA065B"/>
    <w:rsid w:val="00EB0A3A"/>
    <w:rsid w:val="00EB0BB4"/>
    <w:rsid w:val="00EB4164"/>
    <w:rsid w:val="00EC5C88"/>
    <w:rsid w:val="00ED2FE9"/>
    <w:rsid w:val="00EE59EB"/>
    <w:rsid w:val="00EE6336"/>
    <w:rsid w:val="00EF0634"/>
    <w:rsid w:val="00F500A7"/>
    <w:rsid w:val="00F64EBB"/>
    <w:rsid w:val="00F75C55"/>
    <w:rsid w:val="00F946D1"/>
    <w:rsid w:val="00FB4361"/>
    <w:rsid w:val="00FB7B93"/>
    <w:rsid w:val="00FD66AB"/>
    <w:rsid w:val="00FE54BD"/>
    <w:rsid w:val="00FF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E8C2F"/>
  <w15:chartTrackingRefBased/>
  <w15:docId w15:val="{6DD5D35D-1006-4BB9-A16E-9E6EBD8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9EB"/>
    <w:pPr>
      <w:ind w:left="720"/>
      <w:contextualSpacing/>
    </w:pPr>
  </w:style>
  <w:style w:type="table" w:styleId="TableGrid">
    <w:name w:val="Table Grid"/>
    <w:basedOn w:val="TableNormal"/>
    <w:uiPriority w:val="39"/>
    <w:rsid w:val="00D74D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C2C6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C6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9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hyperlink" Target="https://www.linkedin.com/in/ethan-truong-abc123/" TargetMode="External"/><Relationship Id="rId18" Type="http://schemas.openxmlformats.org/officeDocument/2006/relationships/hyperlink" Target="https://libiki123.github.io/ethan-truon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inspirelab.io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libiki123" TargetMode="External"/><Relationship Id="rId25" Type="http://schemas.openxmlformats.org/officeDocument/2006/relationships/hyperlink" Target="https://www.senecacollege.ca/home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libiki123" TargetMode="External"/><Relationship Id="rId20" Type="http://schemas.openxmlformats.org/officeDocument/2006/relationships/hyperlink" Target="https://libiki123.github.io/ethan-truong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6.png"/><Relationship Id="rId11" Type="http://schemas.openxmlformats.org/officeDocument/2006/relationships/hyperlink" Target="https://libiki123.github.io/ethan-truong/" TargetMode="External"/><Relationship Id="rId24" Type="http://schemas.openxmlformats.org/officeDocument/2006/relationships/hyperlink" Target="https://www.caseware.com/ca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in/ethan-truong-abc123/" TargetMode="External"/><Relationship Id="rId23" Type="http://schemas.openxmlformats.org/officeDocument/2006/relationships/hyperlink" Target="https://www.marionsurgical.com/" TargetMode="External"/><Relationship Id="rId10" Type="http://schemas.openxmlformats.org/officeDocument/2006/relationships/hyperlink" Target="https://libiki123.github.io/ethan-truong/" TargetMode="External"/><Relationship Id="rId19" Type="http://schemas.openxmlformats.org/officeDocument/2006/relationships/hyperlink" Target="https://libiki123.github.io/ethan-truo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biki123.github.io/ethan-truong/" TargetMode="External"/><Relationship Id="rId14" Type="http://schemas.openxmlformats.org/officeDocument/2006/relationships/image" Target="media/image10.png"/><Relationship Id="rId22" Type="http://schemas.openxmlformats.org/officeDocument/2006/relationships/hyperlink" Target="https://www.inspirelab.io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</dc:creator>
  <cp:keywords/>
  <dc:description/>
  <cp:lastModifiedBy>Ethan Truong</cp:lastModifiedBy>
  <cp:revision>74</cp:revision>
  <cp:lastPrinted>2023-02-21T17:09:00Z</cp:lastPrinted>
  <dcterms:created xsi:type="dcterms:W3CDTF">2023-02-21T16:14:00Z</dcterms:created>
  <dcterms:modified xsi:type="dcterms:W3CDTF">2024-11-24T04:59:00Z</dcterms:modified>
</cp:coreProperties>
</file>